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207F9EC" w:rsidR="008E2F34" w:rsidRPr="009F521D" w:rsidRDefault="009F521D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207F9EC" w:rsidR="008E2F34" w:rsidRPr="009F521D" w:rsidRDefault="009F521D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5EB5875C" w:rsidR="008F18F8" w:rsidRDefault="009F521D" w:rsidP="009F521D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জনাব মোঃ মাছুম </w:t>
      </w:r>
      <w:r w:rsidR="00C617C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ঙ্কেল</w:t>
      </w:r>
    </w:p>
    <w:p w14:paraId="1968545F" w14:textId="1864763A" w:rsidR="008F18F8" w:rsidRDefault="009F521D" w:rsidP="009F521D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০ একর, শাহজাদপুর, গুলশান,ঢাকা-১২১২</w:t>
      </w:r>
    </w:p>
    <w:p w14:paraId="611845FE" w14:textId="0E56526B" w:rsidR="009F521D" w:rsidRDefault="009F521D" w:rsidP="009F521D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Bangla" w:hAnsi="Bangla" w:cs="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)স্টীল </w:t>
      </w:r>
      <m:oMath>
        <m:f>
          <m:fPr>
            <m:type m:val="skw"/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4"/>
                <w:szCs w:val="24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4"/>
                <w:szCs w:val="24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type m:val="skw"/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4"/>
                <w:szCs w:val="24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4"/>
                <w:szCs w:val="24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স্কয়ারবারের গ্রীল, ৫ম তলা</w:t>
      </w:r>
    </w:p>
    <w:p w14:paraId="20A48167" w14:textId="29B0111C" w:rsidR="009F521D" w:rsidRDefault="009F521D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৩ পিচ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৪” = ৫৪ বর্গফুট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   ”  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৪” = ৬৭.৫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৬” = ১২.০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০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৪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৬” = ১১.৭৫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৮” = ৫০.১১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৪২.১৩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২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” =   ২.২৯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২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৪” =   ৩.৫০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২৩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৬” =  ২.৫৫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২৩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০” =  ৩.১৯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৯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৪” = ৩৩.৭৫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৩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” = ১০.৩৩  ”</w:t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750B2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C86029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(সিড়ির রুম)</w:t>
      </w:r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১   ”   = ৪</w:t>
      </w:r>
      <w:r w:rsidR="00C86029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৮</w:t>
      </w:r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C86029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৮</w:t>
      </w:r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C86029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৯</w:t>
      </w:r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C86029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৩</w:t>
      </w:r>
      <w:r w:rsidR="00750B2B" w:rsidRP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r w:rsidR="00C860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C860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C860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মোট = ১৭ পিচ                    = ৩০২.৪৩ বর্গফুট</w:t>
      </w:r>
    </w:p>
    <w:p w14:paraId="628D1A23" w14:textId="19C41C1C" w:rsidR="00C86029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প্রতি বর্গফুট ১৬৫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= ৪৯,৯০০.৯৫</w:t>
      </w:r>
    </w:p>
    <w:p w14:paraId="1377140C" w14:textId="4CB24528" w:rsidR="00C86029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ফিটিং চার্জ প্রতি বর্গফুট ২০.০০ টাকা হিসেবে মোট টাক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Pr="00C86029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২,৫১৯.৮০</w:t>
      </w:r>
    </w:p>
    <w:p w14:paraId="6E13FD60" w14:textId="0FA430E4" w:rsidR="00C86029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মোট = ৫২,৪২০.৭৫</w:t>
      </w:r>
    </w:p>
    <w:p w14:paraId="28F45007" w14:textId="694FEB6C" w:rsidR="00C86029" w:rsidRPr="009F521D" w:rsidRDefault="00C86029" w:rsidP="009F521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(কথায়ঃ- বায়ান্ন হাজার চারশত</w:t>
      </w:r>
      <w:r w:rsidR="00735F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বিশ টাকা পঁচাত্তর পয়সা মাএ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6D38E6"/>
    <w:rsid w:val="00735F96"/>
    <w:rsid w:val="00750B2B"/>
    <w:rsid w:val="007D02D1"/>
    <w:rsid w:val="00887277"/>
    <w:rsid w:val="008E2F34"/>
    <w:rsid w:val="008F18F8"/>
    <w:rsid w:val="009F521D"/>
    <w:rsid w:val="00C617C7"/>
    <w:rsid w:val="00C86029"/>
    <w:rsid w:val="00CD5CAC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52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25T13:06:00Z</dcterms:created>
  <dcterms:modified xsi:type="dcterms:W3CDTF">2022-06-25T13:16:00Z</dcterms:modified>
</cp:coreProperties>
</file>